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0447" w:rsidRPr="00E90447" w:rsidRDefault="00E90447" w:rsidP="00865215">
      <w:pPr>
        <w:pStyle w:val="NoSpacing"/>
        <w:rPr>
          <w:rFonts w:ascii="Times New Roman" w:hAnsi="Times New Roman" w:cs="Times New Roman"/>
          <w:b/>
          <w:sz w:val="32"/>
          <w:szCs w:val="24"/>
          <w:u w:val="single"/>
        </w:rPr>
      </w:pPr>
      <w:bookmarkStart w:id="0" w:name="_GoBack"/>
      <w:r w:rsidRPr="00E90447">
        <w:rPr>
          <w:rFonts w:ascii="Times New Roman" w:hAnsi="Times New Roman" w:cs="Times New Roman"/>
          <w:b/>
          <w:sz w:val="32"/>
          <w:szCs w:val="24"/>
          <w:u w:val="single"/>
        </w:rPr>
        <w:t>4</w:t>
      </w:r>
      <w:r w:rsidRPr="00E90447">
        <w:rPr>
          <w:rFonts w:ascii="Times New Roman" w:hAnsi="Times New Roman" w:cs="Times New Roman"/>
          <w:b/>
          <w:sz w:val="32"/>
          <w:szCs w:val="24"/>
          <w:u w:val="single"/>
          <w:vertAlign w:val="superscript"/>
        </w:rPr>
        <w:t>th</w:t>
      </w:r>
      <w:r w:rsidRPr="00E90447">
        <w:rPr>
          <w:rFonts w:ascii="Times New Roman" w:hAnsi="Times New Roman" w:cs="Times New Roman"/>
          <w:b/>
          <w:sz w:val="32"/>
          <w:szCs w:val="24"/>
          <w:u w:val="single"/>
        </w:rPr>
        <w:t xml:space="preserve"> Sprint</w:t>
      </w:r>
    </w:p>
    <w:bookmarkEnd w:id="0"/>
    <w:p w:rsidR="00865215" w:rsidRPr="00865215" w:rsidRDefault="00865215" w:rsidP="00865215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65215">
        <w:rPr>
          <w:rFonts w:ascii="Times New Roman" w:hAnsi="Times New Roman" w:cs="Times New Roman"/>
          <w:b/>
          <w:sz w:val="24"/>
          <w:szCs w:val="24"/>
          <w:u w:val="single"/>
        </w:rPr>
        <w:t>Daily Scrum Meeting</w:t>
      </w:r>
    </w:p>
    <w:p w:rsidR="00865215" w:rsidRPr="00865215" w:rsidRDefault="00865215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865215">
        <w:rPr>
          <w:rFonts w:ascii="Times New Roman" w:hAnsi="Times New Roman" w:cs="Times New Roman"/>
          <w:sz w:val="24"/>
          <w:szCs w:val="24"/>
        </w:rPr>
        <w:t>The Scum Meeting for this sprint is conducted for 15 minutes per day. Below are each developer’s accomplishment, challenges and tasks that will be worked on.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1712"/>
        <w:gridCol w:w="2067"/>
        <w:gridCol w:w="1665"/>
        <w:gridCol w:w="1447"/>
      </w:tblGrid>
      <w:tr w:rsidR="00B66C52" w:rsidRPr="00865215" w:rsidTr="00E57E8F">
        <w:tc>
          <w:tcPr>
            <w:tcW w:w="1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ate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Developer’s Name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Accomplishment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Challenge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5215" w:rsidRPr="00865215" w:rsidRDefault="00865215" w:rsidP="00865215">
            <w:pPr>
              <w:pStyle w:val="NoSpacing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b/>
                <w:sz w:val="24"/>
                <w:szCs w:val="24"/>
              </w:rPr>
              <w:t>Tasks to be worked on</w:t>
            </w:r>
          </w:p>
        </w:tc>
      </w:tr>
      <w:tr w:rsidR="00F41139" w:rsidRPr="00865215" w:rsidTr="00C3786B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D63E1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20624C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20624C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2E6E5F">
              <w:rPr>
                <w:rFonts w:ascii="Times New Roman" w:hAnsi="Times New Roman" w:cs="Times New Roman"/>
                <w:sz w:val="24"/>
                <w:szCs w:val="24"/>
              </w:rPr>
              <w:t xml:space="preserve">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</w:p>
        </w:tc>
      </w:tr>
      <w:tr w:rsidR="00E57E8F" w:rsidRPr="00865215" w:rsidTr="00E57E8F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Pr="00865215" w:rsidRDefault="00E57E8F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7E8F" w:rsidRDefault="00B66C52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E57E8F">
              <w:rPr>
                <w:rFonts w:ascii="Times New Roman" w:hAnsi="Times New Roman" w:cs="Times New Roman"/>
                <w:sz w:val="24"/>
                <w:szCs w:val="24"/>
              </w:rPr>
              <w:t xml:space="preserve">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</w:p>
          <w:p w:rsidR="00F41139" w:rsidRPr="00865215" w:rsidRDefault="00F41139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455AE8">
        <w:trPr>
          <w:trHeight w:val="838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641557" w:rsidP="0086521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.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0624C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0624C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B66C52" w:rsidRPr="00865215" w:rsidTr="00B1631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66C52" w:rsidRPr="00865215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E57E8F" w:rsidRDefault="00B66C52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clear user requirements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66C52" w:rsidRPr="00865215" w:rsidRDefault="002E6E5F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684377">
        <w:trPr>
          <w:trHeight w:val="1390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641557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F41139" w:rsidRPr="00865215" w:rsidRDefault="00F41139" w:rsidP="00B66C5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0624C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="00934269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34269" w:rsidRPr="00865215" w:rsidRDefault="002E6E5F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2E6E5F" w:rsidRPr="00865215" w:rsidTr="00942C5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0624C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934269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6913AE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E6E5F" w:rsidRPr="00865215" w:rsidRDefault="002E6E5F" w:rsidP="002E6E5F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 w:rsidR="006913AE"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934269" w:rsidRPr="00865215" w:rsidTr="00942C5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3426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E57E8F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1139" w:rsidRPr="00865215" w:rsidRDefault="00934269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ign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34269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6913AE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913AE" w:rsidRPr="00865215" w:rsidRDefault="006913AE" w:rsidP="00934269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9C268A">
        <w:trPr>
          <w:trHeight w:val="1114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641557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</w:p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20624C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 w:rsidR="00E54244"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20624C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6913AE" w:rsidRPr="00865215" w:rsidTr="00BA597B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E57E8F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6913AE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yout is hard to adjust.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913AE" w:rsidRPr="00865215" w:rsidRDefault="00E54244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</w:tc>
      </w:tr>
      <w:tr w:rsidR="00F41139" w:rsidRPr="00865215" w:rsidTr="001243CD">
        <w:trPr>
          <w:trHeight w:val="165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641557" w:rsidP="006913A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1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Test 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</w:tc>
      </w:tr>
      <w:tr w:rsidR="00AC7BF5" w:rsidRPr="00865215" w:rsidTr="004D7466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nt size too small and color not contrast enough.</w:t>
            </w: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033823">
        <w:trPr>
          <w:trHeight w:val="1666"/>
        </w:trPr>
        <w:tc>
          <w:tcPr>
            <w:tcW w:w="14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hideMark/>
          </w:tcPr>
          <w:p w:rsidR="00F41139" w:rsidRPr="00865215" w:rsidRDefault="00641557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</w:p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or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</w:t>
            </w:r>
            <w:r w:rsidRPr="00865215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de the function for the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.</w:t>
            </w:r>
          </w:p>
          <w:p w:rsidR="00A4685E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41139" w:rsidRPr="00865215" w:rsidTr="008326B9">
        <w:trPr>
          <w:trHeight w:val="1932"/>
        </w:trPr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:rsidR="00F41139" w:rsidRPr="00865215" w:rsidRDefault="00641557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4</w:t>
            </w:r>
            <w:r w:rsidR="00F41139">
              <w:rPr>
                <w:rFonts w:ascii="Times New Roman" w:hAnsi="Times New Roman" w:cs="Times New Roman"/>
                <w:sz w:val="24"/>
                <w:szCs w:val="24"/>
              </w:rPr>
              <w:t>/12</w:t>
            </w:r>
            <w:r w:rsidR="00F41139" w:rsidRPr="00865215">
              <w:rPr>
                <w:rFonts w:ascii="Times New Roman" w:hAnsi="Times New Roman" w:cs="Times New Roman"/>
                <w:sz w:val="24"/>
                <w:szCs w:val="24"/>
              </w:rPr>
              <w:t>/2016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E57E8F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lvin Chew Soo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Default="00F41139" w:rsidP="00A4685E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add new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F41139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F41139" w:rsidRPr="00865215" w:rsidRDefault="00F41139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h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Y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au</w:t>
            </w:r>
            <w:proofErr w:type="spellEnd"/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upda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AC7BF5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20624C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iang Chin Liang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view and search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 and completed user story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AC7BF5" w:rsidRPr="00865215" w:rsidTr="009C11B0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C7BF5" w:rsidRPr="00865215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E57E8F" w:rsidRDefault="00AC7BF5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Chai </w:t>
            </w:r>
            <w:proofErr w:type="spellStart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>Vhon</w:t>
            </w:r>
            <w:proofErr w:type="spellEnd"/>
            <w:r w:rsidRPr="00E57E8F">
              <w:rPr>
                <w:rFonts w:ascii="Times New Roman" w:hAnsi="Times New Roman" w:cs="Times New Roman"/>
                <w:sz w:val="24"/>
                <w:szCs w:val="24"/>
              </w:rPr>
              <w:t xml:space="preserve"> Hui</w:t>
            </w:r>
          </w:p>
        </w:tc>
        <w:tc>
          <w:tcPr>
            <w:tcW w:w="2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st the function for delete </w:t>
            </w:r>
            <w:r w:rsidR="00641557">
              <w:rPr>
                <w:rFonts w:ascii="Times New Roman" w:hAnsi="Times New Roman" w:cs="Times New Roman"/>
                <w:sz w:val="24"/>
                <w:szCs w:val="24"/>
              </w:rPr>
              <w:t>reservation and payme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I completed</w:t>
            </w:r>
          </w:p>
          <w:p w:rsidR="00A4685E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4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C7BF5" w:rsidRPr="00865215" w:rsidRDefault="00A4685E" w:rsidP="00AC7BF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</w:tbl>
    <w:p w:rsidR="00773060" w:rsidRPr="00865215" w:rsidRDefault="00773060" w:rsidP="00865215">
      <w:pPr>
        <w:pStyle w:val="NoSpacing"/>
        <w:rPr>
          <w:rFonts w:ascii="Times New Roman" w:hAnsi="Times New Roman" w:cs="Times New Roman"/>
          <w:sz w:val="24"/>
          <w:szCs w:val="24"/>
        </w:rPr>
      </w:pPr>
    </w:p>
    <w:sectPr w:rsidR="00773060" w:rsidRPr="0086521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MzEwNzGxMDUxNrVQ0lEKTi0uzszPAykwqwUAX5s2/SwAAAA="/>
  </w:docVars>
  <w:rsids>
    <w:rsidRoot w:val="00475385"/>
    <w:rsid w:val="0020624C"/>
    <w:rsid w:val="002E6E5F"/>
    <w:rsid w:val="00475385"/>
    <w:rsid w:val="004C353A"/>
    <w:rsid w:val="00641557"/>
    <w:rsid w:val="0064615C"/>
    <w:rsid w:val="006913AE"/>
    <w:rsid w:val="00773060"/>
    <w:rsid w:val="00865215"/>
    <w:rsid w:val="00875A85"/>
    <w:rsid w:val="00934269"/>
    <w:rsid w:val="00A27473"/>
    <w:rsid w:val="00A4685E"/>
    <w:rsid w:val="00AC7BF5"/>
    <w:rsid w:val="00B66C52"/>
    <w:rsid w:val="00D30BB2"/>
    <w:rsid w:val="00D63E12"/>
    <w:rsid w:val="00E54244"/>
    <w:rsid w:val="00E57E8F"/>
    <w:rsid w:val="00E90447"/>
    <w:rsid w:val="00F41139"/>
    <w:rsid w:val="00FD67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B6410"/>
  <w15:chartTrackingRefBased/>
  <w15:docId w15:val="{7225AD38-0634-4A88-8B46-84F13A0D7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65215"/>
    <w:pPr>
      <w:spacing w:line="256" w:lineRule="auto"/>
    </w:pPr>
    <w:rPr>
      <w:rFonts w:eastAsiaTheme="minorHAnsi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65215"/>
    <w:pPr>
      <w:spacing w:after="0" w:line="240" w:lineRule="auto"/>
    </w:pPr>
    <w:rPr>
      <w:rFonts w:eastAsiaTheme="minorHAnsi"/>
      <w:lang w:val="en-US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65215"/>
    <w:pPr>
      <w:spacing w:after="0" w:line="240" w:lineRule="auto"/>
    </w:pPr>
    <w:rPr>
      <w:rFonts w:eastAsiaTheme="minorHAnsi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4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4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 ChinLiang</dc:creator>
  <cp:keywords/>
  <dc:description/>
  <cp:lastModifiedBy>Chiang ChinLiang</cp:lastModifiedBy>
  <cp:revision>7</cp:revision>
  <dcterms:created xsi:type="dcterms:W3CDTF">2016-12-24T14:41:00Z</dcterms:created>
  <dcterms:modified xsi:type="dcterms:W3CDTF">2016-12-25T09:59:00Z</dcterms:modified>
</cp:coreProperties>
</file>